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4AF36" w14:textId="044FD896" w:rsidR="0077778F" w:rsidRDefault="0077778F" w:rsidP="0077778F">
      <w:pPr>
        <w:spacing w:before="100" w:after="0" w:line="360" w:lineRule="auto"/>
        <w:ind w:left="5040" w:firstLine="720"/>
        <w:jc w:val="center"/>
        <w:rPr>
          <w:b/>
        </w:rPr>
      </w:pPr>
      <w:r>
        <w:rPr>
          <w:b/>
        </w:rPr>
        <w:t>Załącznik nr 2</w:t>
      </w:r>
    </w:p>
    <w:p w14:paraId="52270F69" w14:textId="4BEB82C5" w:rsidR="007A282C" w:rsidRDefault="00F463E3" w:rsidP="00F463E3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3257E4">
        <w:rPr>
          <w:b/>
        </w:rPr>
        <w:t xml:space="preserve"> – 2 część przedmiotu zamówienia</w:t>
      </w:r>
    </w:p>
    <w:p w14:paraId="0AE27F8B" w14:textId="77777777" w:rsidR="00F463E3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660D3EC1" w14:textId="18A584DB" w:rsidR="009225CC" w:rsidRPr="00F463E3" w:rsidRDefault="00F463E3" w:rsidP="00F463E3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>
        <w:t xml:space="preserve">i </w:t>
      </w:r>
      <w:r w:rsidRPr="00F8128F">
        <w:t>po</w:t>
      </w:r>
      <w:r>
        <w:t>trzebnej ilości</w:t>
      </w:r>
    </w:p>
    <w:p w14:paraId="4C2ADB4A" w14:textId="60EE74FE" w:rsidR="00230FA0" w:rsidRPr="00183E17" w:rsidRDefault="00004823" w:rsidP="00FA3A64">
      <w:pPr>
        <w:spacing w:after="0" w:line="240" w:lineRule="auto"/>
        <w:ind w:left="567"/>
        <w:jc w:val="both"/>
      </w:pPr>
      <w:r w:rsidRPr="00183E17">
        <w:t>1</w:t>
      </w:r>
      <w:r w:rsidR="00230FA0" w:rsidRPr="00183E17">
        <w:t xml:space="preserve">. </w:t>
      </w:r>
      <w:r w:rsidR="00F463E3">
        <w:t>Fosforowodór</w:t>
      </w:r>
      <w:r w:rsidR="009225CC" w:rsidRPr="00183E17">
        <w:t xml:space="preserve"> (PH</w:t>
      </w:r>
      <w:r w:rsidR="009225CC" w:rsidRPr="00183E17">
        <w:rPr>
          <w:vertAlign w:val="subscript"/>
        </w:rPr>
        <w:t>3</w:t>
      </w:r>
      <w:r w:rsidR="009225CC" w:rsidRPr="00183E17">
        <w:t>)</w:t>
      </w:r>
      <w:r w:rsidR="00230FA0" w:rsidRPr="00183E17">
        <w:t xml:space="preserve">     </w:t>
      </w:r>
      <w:r w:rsidR="009E24FD" w:rsidRPr="00183E17">
        <w:t xml:space="preserve">        </w:t>
      </w:r>
      <w:r w:rsidR="00864ED3">
        <w:t>3</w:t>
      </w:r>
      <w:r w:rsidR="00A47D00" w:rsidRPr="00183E17">
        <w:t xml:space="preserve"> sztuki butli </w:t>
      </w:r>
      <w:r w:rsidR="009225CC" w:rsidRPr="00183E17">
        <w:t>22 kg</w:t>
      </w:r>
    </w:p>
    <w:p w14:paraId="64B405FC" w14:textId="77777777" w:rsidR="001C693B" w:rsidRPr="00183E17" w:rsidRDefault="001C693B">
      <w:pPr>
        <w:spacing w:after="0" w:line="240" w:lineRule="auto"/>
        <w:rPr>
          <w:b/>
          <w:color w:val="000000"/>
        </w:rPr>
      </w:pPr>
    </w:p>
    <w:p w14:paraId="4DDC7DC9" w14:textId="77777777" w:rsidR="00F463E3" w:rsidRPr="00CA5910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Zakres przedmiotu zamówienia</w:t>
      </w:r>
    </w:p>
    <w:p w14:paraId="0D1BEF2A" w14:textId="77777777" w:rsidR="003257E4" w:rsidRPr="003257E4" w:rsidRDefault="003257E4" w:rsidP="003257E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3257E4">
        <w:t xml:space="preserve">Szczegółowy opis przedmiotu zamówienia znajduje się w punkcie 5 niniejszego dokumentu. Całkowita cena za produkt określony w punkcie 1 powinnien zawierać całkowity koszt wraz z opakowaniem oraz  dostarczeniem  do siedziby Zamawiającego.  </w:t>
      </w:r>
    </w:p>
    <w:p w14:paraId="097F5566" w14:textId="1B93B88E" w:rsidR="00F463E3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74FBD210" w14:textId="77777777" w:rsidR="00F463E3" w:rsidRPr="00F8128F" w:rsidRDefault="00F463E3" w:rsidP="00F463E3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F463E3" w:rsidRPr="00CF4388" w14:paraId="253E7509" w14:textId="77777777" w:rsidTr="002E1A4D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B6AFDD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859B76" w14:textId="77777777" w:rsidR="00F463E3" w:rsidRPr="00CA5910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>
              <w:rPr>
                <w:lang w:val="en-US"/>
              </w:rPr>
              <w:t>Maksymalna ilość punktów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2A9C02D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F463E3" w:rsidRPr="00CF4388" w14:paraId="339982F3" w14:textId="77777777" w:rsidTr="002E1A4D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1CA951" w14:textId="0C74397D" w:rsidR="00F463E3" w:rsidRDefault="00F463E3" w:rsidP="002E1A4D">
            <w:pPr>
              <w:widowControl w:val="0"/>
              <w:spacing w:after="0" w:line="240" w:lineRule="auto"/>
            </w:pPr>
            <w:r>
              <w:t>Cena</w:t>
            </w:r>
            <w:r w:rsidR="00A47D00">
              <w:t xml:space="preserve"> netto</w:t>
            </w:r>
            <w:r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987A78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9F129B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2341786D" w14:textId="77777777" w:rsidR="00F463E3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1B5A067" w14:textId="77777777" w:rsidR="00F463E3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Pr="008E18C4">
        <w:rPr>
          <w:color w:val="000000"/>
        </w:rPr>
        <w:t>:</w:t>
      </w:r>
    </w:p>
    <w:p w14:paraId="4FD748BD" w14:textId="2229ED38" w:rsidR="00F463E3" w:rsidRPr="00F8128F" w:rsidRDefault="00F463E3" w:rsidP="00F463E3">
      <w:pPr>
        <w:numPr>
          <w:ilvl w:val="0"/>
          <w:numId w:val="13"/>
        </w:numPr>
        <w:spacing w:after="0" w:line="240" w:lineRule="auto"/>
        <w:jc w:val="both"/>
      </w:pPr>
      <w:r w:rsidRPr="00F8128F">
        <w:t>Pi – cena</w:t>
      </w:r>
      <w:r w:rsidR="00A47D00">
        <w:t xml:space="preserve"> netto</w:t>
      </w:r>
      <w:r w:rsidRPr="00F8128F">
        <w:t xml:space="preserve"> towarów wraz z</w:t>
      </w:r>
      <w:r>
        <w:t xml:space="preserve"> dostawą – dla danej przedłożonej oferty</w:t>
      </w:r>
    </w:p>
    <w:p w14:paraId="110E52C7" w14:textId="4A93F9A2" w:rsidR="00F463E3" w:rsidRPr="00F8128F" w:rsidRDefault="00F463E3" w:rsidP="00F463E3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 w:rsidRPr="00F8128F">
        <w:t>Pmin – minimalna cena</w:t>
      </w:r>
      <w:r w:rsidR="00A47D00">
        <w:t xml:space="preserve"> netto</w:t>
      </w:r>
      <w:r w:rsidRPr="00F8128F">
        <w:t xml:space="preserve"> dostawy z</w:t>
      </w:r>
      <w:r>
        <w:t>amawianych towarów spośród wszystkich przedłożonych ofert</w:t>
      </w:r>
    </w:p>
    <w:p w14:paraId="6D8A6725" w14:textId="77777777" w:rsidR="00F463E3" w:rsidRPr="000453D5" w:rsidRDefault="00F463E3" w:rsidP="00F463E3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 – liczba punktów</w:t>
      </w:r>
    </w:p>
    <w:p w14:paraId="71A3E1E3" w14:textId="77777777" w:rsidR="00F463E3" w:rsidRPr="00F8128F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371DAD96" w14:textId="77777777" w:rsidR="00F463E3" w:rsidRPr="00CA5910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Termin wykonania zamówienia</w:t>
      </w:r>
    </w:p>
    <w:p w14:paraId="5F5FEABA" w14:textId="3EFDF6A3" w:rsidR="00A47D00" w:rsidRDefault="00A47D00" w:rsidP="00A47D00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bookmarkStart w:id="3" w:name="_Hlk48807151"/>
      <w:r>
        <w:t xml:space="preserve">Całe zamówienie ma być zrealizowane w terminie do 15 </w:t>
      </w:r>
      <w:r w:rsidR="000D4921">
        <w:t>grudnia</w:t>
      </w:r>
      <w:r w:rsidR="000D4921">
        <w:t xml:space="preserve"> </w:t>
      </w:r>
      <w:r>
        <w:t>202</w:t>
      </w:r>
      <w:r w:rsidR="000D4921">
        <w:t>1</w:t>
      </w:r>
      <w:r>
        <w:t xml:space="preserve"> r.  w następujący sposób:</w:t>
      </w:r>
    </w:p>
    <w:p w14:paraId="7DBCBB42" w14:textId="1A394C3F" w:rsidR="00A47D00" w:rsidRDefault="00A47D00" w:rsidP="00A47D00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t>1.</w:t>
      </w:r>
      <w:r>
        <w:tab/>
        <w:t xml:space="preserve">pierwsza dostawa 1 butli powinna się odbyć do 15 grudnia 2020 r. </w:t>
      </w:r>
    </w:p>
    <w:p w14:paraId="637287BD" w14:textId="77777777" w:rsidR="00183E17" w:rsidRPr="00183E17" w:rsidRDefault="00A47D00" w:rsidP="00183E1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>
        <w:t>2.</w:t>
      </w:r>
      <w:r>
        <w:tab/>
        <w:t>następne dostawy 1 butli mają się odbywać co pół roku licząc od daty 15 grudnia 2020 r.</w:t>
      </w:r>
    </w:p>
    <w:bookmarkEnd w:id="3"/>
    <w:p w14:paraId="68CDCAD4" w14:textId="0769085D" w:rsidR="007A282C" w:rsidRDefault="00A47D00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t xml:space="preserve"> </w:t>
      </w:r>
      <w:r w:rsidR="007A282C">
        <w:rPr>
          <w:b/>
          <w:color w:val="000000"/>
          <w:u w:val="single"/>
        </w:rPr>
        <w:t>Paramet</w:t>
      </w:r>
      <w:r w:rsidR="00F463E3">
        <w:rPr>
          <w:b/>
          <w:color w:val="000000"/>
          <w:u w:val="single"/>
        </w:rPr>
        <w:t>ry</w:t>
      </w:r>
      <w:r w:rsidR="007A282C">
        <w:rPr>
          <w:b/>
          <w:color w:val="000000"/>
          <w:u w:val="single"/>
        </w:rPr>
        <w:t xml:space="preserve"> </w:t>
      </w:r>
    </w:p>
    <w:tbl>
      <w:tblPr>
        <w:tblStyle w:val="2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984"/>
      </w:tblGrid>
      <w:tr w:rsidR="00F463E3" w14:paraId="7DC7EF58" w14:textId="77777777" w:rsidTr="00CE63FE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57C39422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5404BFB6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984" w:type="dxa"/>
            <w:shd w:val="clear" w:color="auto" w:fill="DDDDDD"/>
          </w:tcPr>
          <w:p w14:paraId="64B5FF69" w14:textId="6A3ADEB9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CE63FE" w:rsidRPr="00131B8C" w14:paraId="155DE429" w14:textId="77777777" w:rsidTr="00CE63FE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13BEDB90" w:rsidR="00CE63FE" w:rsidRPr="00DD118E" w:rsidRDefault="00F463E3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Fosforowodór</w:t>
            </w:r>
            <w:r w:rsidR="00CE63FE" w:rsidRPr="009225CC">
              <w:rPr>
                <w:lang w:val="en-US"/>
              </w:rPr>
              <w:t xml:space="preserve"> (PH</w:t>
            </w:r>
            <w:r w:rsidR="00CE63FE" w:rsidRPr="009225CC">
              <w:rPr>
                <w:vertAlign w:val="subscript"/>
                <w:lang w:val="en-US"/>
              </w:rPr>
              <w:t>3</w:t>
            </w:r>
            <w:r w:rsidR="00CE63FE"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7693633E" w:rsidR="00CE63FE" w:rsidRPr="00131B8C" w:rsidRDefault="00F463E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="00CE63FE" w:rsidRPr="00F042A5">
              <w:rPr>
                <w:lang w:val="en-US"/>
              </w:rPr>
              <w:t>:</w:t>
            </w:r>
          </w:p>
        </w:tc>
        <w:tc>
          <w:tcPr>
            <w:tcW w:w="1984" w:type="dxa"/>
          </w:tcPr>
          <w:p w14:paraId="644DE80B" w14:textId="0F47C432" w:rsidR="00CE63FE" w:rsidRPr="00131B8C" w:rsidRDefault="002D57E6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CE63FE">
              <w:t>99.9999%</w:t>
            </w:r>
          </w:p>
        </w:tc>
      </w:tr>
      <w:tr w:rsidR="00CE63FE" w:rsidRPr="00131B8C" w14:paraId="1AD96E56" w14:textId="77777777" w:rsidTr="00CE63FE">
        <w:trPr>
          <w:trHeight w:val="213"/>
        </w:trPr>
        <w:tc>
          <w:tcPr>
            <w:tcW w:w="1418" w:type="dxa"/>
            <w:vMerge/>
          </w:tcPr>
          <w:p w14:paraId="06EF1BA0" w14:textId="77777777" w:rsidR="00CE63FE" w:rsidRPr="00131B8C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5D4D55AE" w:rsidR="00CE63FE" w:rsidRPr="00131B8C" w:rsidRDefault="00F463E3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984" w:type="dxa"/>
          </w:tcPr>
          <w:p w14:paraId="77B7C0A1" w14:textId="30F19EE8" w:rsidR="00CE63FE" w:rsidRPr="00942F8F" w:rsidRDefault="00094868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r w:rsidR="00CE63FE">
              <w:t>Diss 632 Pneumatic</w:t>
            </w:r>
          </w:p>
        </w:tc>
      </w:tr>
      <w:tr w:rsidR="00CE63FE" w:rsidRPr="00992184" w14:paraId="1E18D8D2" w14:textId="77777777" w:rsidTr="00CE63FE">
        <w:trPr>
          <w:trHeight w:val="213"/>
        </w:trPr>
        <w:tc>
          <w:tcPr>
            <w:tcW w:w="1418" w:type="dxa"/>
            <w:vMerge/>
          </w:tcPr>
          <w:p w14:paraId="08346196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1D22B505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CE63FE">
              <w:rPr>
                <w:bCs/>
                <w:lang w:val="en-US"/>
              </w:rPr>
              <w:t xml:space="preserve">: </w:t>
            </w:r>
          </w:p>
          <w:p w14:paraId="704B767B" w14:textId="676C6240" w:rsidR="00CE63FE" w:rsidRPr="00992184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Dioxide (CO2)</w:t>
            </w:r>
          </w:p>
        </w:tc>
        <w:tc>
          <w:tcPr>
            <w:tcW w:w="1984" w:type="dxa"/>
          </w:tcPr>
          <w:p w14:paraId="62303AA2" w14:textId="4049B8AF" w:rsidR="00CE63FE" w:rsidRPr="00942F8F" w:rsidRDefault="005273C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CE63FE">
              <w:t>0,05 ppmv</w:t>
            </w:r>
          </w:p>
        </w:tc>
      </w:tr>
      <w:tr w:rsidR="00CE63FE" w:rsidRPr="00992184" w14:paraId="7C6CF7CB" w14:textId="77777777" w:rsidTr="00CE63FE">
        <w:trPr>
          <w:trHeight w:val="213"/>
        </w:trPr>
        <w:tc>
          <w:tcPr>
            <w:tcW w:w="1418" w:type="dxa"/>
            <w:vMerge/>
          </w:tcPr>
          <w:p w14:paraId="22D08E20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E9912C8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CE63FE">
              <w:rPr>
                <w:bCs/>
                <w:lang w:val="en-US"/>
              </w:rPr>
              <w:t xml:space="preserve">: </w:t>
            </w:r>
          </w:p>
          <w:p w14:paraId="35E925E3" w14:textId="2AD6833A" w:rsidR="00CE63FE" w:rsidRPr="00992184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Water (H2O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984" w:type="dxa"/>
          </w:tcPr>
          <w:p w14:paraId="4C5F3B26" w14:textId="673EE0D9" w:rsidR="00CE63FE" w:rsidRPr="00942F8F" w:rsidRDefault="005273C3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CE63FE">
              <w:rPr>
                <w:rFonts w:asciiTheme="majorHAnsi" w:hAnsiTheme="majorHAnsi" w:cstheme="majorHAnsi"/>
                <w:lang w:val="en-US"/>
              </w:rPr>
              <w:t>0,14</w:t>
            </w:r>
            <w:r w:rsidR="00CE63FE" w:rsidRPr="00992184">
              <w:rPr>
                <w:rFonts w:asciiTheme="majorHAnsi" w:hAnsiTheme="majorHAnsi" w:cstheme="majorHAnsi"/>
                <w:lang w:val="en-US"/>
              </w:rPr>
              <w:t xml:space="preserve"> pp</w:t>
            </w:r>
            <w:r w:rsidR="00CE63FE">
              <w:rPr>
                <w:rFonts w:asciiTheme="majorHAnsi" w:hAnsiTheme="majorHAnsi" w:cstheme="majorHAnsi"/>
                <w:lang w:val="en-US"/>
              </w:rPr>
              <w:t>mv</w:t>
            </w:r>
          </w:p>
        </w:tc>
      </w:tr>
      <w:tr w:rsidR="00CE63FE" w:rsidRPr="00992184" w14:paraId="5206D43B" w14:textId="77777777" w:rsidTr="00CE63FE">
        <w:trPr>
          <w:trHeight w:val="213"/>
        </w:trPr>
        <w:tc>
          <w:tcPr>
            <w:tcW w:w="1418" w:type="dxa"/>
            <w:vMerge/>
          </w:tcPr>
          <w:p w14:paraId="31683A41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22D230" w14:textId="6F06A3D0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CE63FE">
              <w:rPr>
                <w:bCs/>
                <w:lang w:val="en-US"/>
              </w:rPr>
              <w:t xml:space="preserve">: </w:t>
            </w:r>
          </w:p>
          <w:p w14:paraId="068FA735" w14:textId="1430AFD7" w:rsidR="00CE63FE" w:rsidRPr="003F0817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3F0817">
              <w:rPr>
                <w:lang w:val="en-US"/>
              </w:rPr>
              <w:t xml:space="preserve">Arsine (AsH3), </w:t>
            </w:r>
            <w:r w:rsidRPr="00992184">
              <w:rPr>
                <w:lang w:val="en-US"/>
              </w:rPr>
              <w:t>Carbon Monoxide (CO),</w:t>
            </w:r>
            <w:r>
              <w:rPr>
                <w:lang w:val="en-US"/>
              </w:rPr>
              <w:t xml:space="preserve"> </w:t>
            </w:r>
            <w:r w:rsidRPr="003F0817">
              <w:rPr>
                <w:lang w:val="en-US"/>
              </w:rPr>
              <w:t>Ethane (C2H6)</w:t>
            </w:r>
            <w:r>
              <w:rPr>
                <w:lang w:val="en-US"/>
              </w:rPr>
              <w:t>,</w:t>
            </w:r>
            <w:r w:rsidRPr="003F0817">
              <w:rPr>
                <w:lang w:val="en-US"/>
              </w:rPr>
              <w:t xml:space="preserve"> Ethylene (C2H4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 xml:space="preserve">Methane </w:t>
            </w:r>
            <w:r>
              <w:rPr>
                <w:lang w:val="en-US"/>
              </w:rPr>
              <w:t>(</w:t>
            </w:r>
            <w:r w:rsidRPr="00992184">
              <w:rPr>
                <w:lang w:val="en-US"/>
              </w:rPr>
              <w:t>CH4)</w:t>
            </w:r>
            <w:r>
              <w:rPr>
                <w:lang w:val="en-US"/>
              </w:rPr>
              <w:t xml:space="preserve">, </w:t>
            </w:r>
            <w:r w:rsidRPr="003F0817">
              <w:rPr>
                <w:lang w:val="en-US"/>
              </w:rPr>
              <w:t>Oxygen</w:t>
            </w:r>
            <w:r>
              <w:rPr>
                <w:lang w:val="en-US"/>
              </w:rPr>
              <w:t xml:space="preserve"> </w:t>
            </w:r>
            <w:r w:rsidRPr="003F0817">
              <w:rPr>
                <w:lang w:val="en-US"/>
              </w:rPr>
              <w:t>(O2</w:t>
            </w:r>
            <w:r>
              <w:rPr>
                <w:lang w:val="en-US"/>
              </w:rPr>
              <w:t>),</w:t>
            </w:r>
            <w:r w:rsidRPr="003F0817">
              <w:rPr>
                <w:lang w:val="en-US"/>
              </w:rPr>
              <w:t xml:space="preserve"> Argon </w:t>
            </w:r>
            <w:r>
              <w:rPr>
                <w:lang w:val="en-US"/>
              </w:rPr>
              <w:t>(</w:t>
            </w:r>
            <w:r w:rsidRPr="003F0817">
              <w:rPr>
                <w:lang w:val="en-US"/>
              </w:rPr>
              <w:t>Ar)</w:t>
            </w:r>
          </w:p>
        </w:tc>
        <w:tc>
          <w:tcPr>
            <w:tcW w:w="1984" w:type="dxa"/>
          </w:tcPr>
          <w:p w14:paraId="500E5CB1" w14:textId="7244C569" w:rsidR="00CE63FE" w:rsidRPr="00942F8F" w:rsidRDefault="005273C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>
              <w:t>0,1 ppmv</w:t>
            </w:r>
          </w:p>
        </w:tc>
      </w:tr>
      <w:tr w:rsidR="00CE63FE" w:rsidRPr="00992184" w14:paraId="0FC127C3" w14:textId="77777777" w:rsidTr="00CE63FE">
        <w:trPr>
          <w:trHeight w:val="213"/>
        </w:trPr>
        <w:tc>
          <w:tcPr>
            <w:tcW w:w="1418" w:type="dxa"/>
            <w:vMerge/>
          </w:tcPr>
          <w:p w14:paraId="68550D23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12994E" w14:textId="2EB02518" w:rsidR="00CE63FE" w:rsidRDefault="00F463E3" w:rsidP="0072395E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CE63FE">
              <w:rPr>
                <w:bCs/>
                <w:lang w:val="en-US"/>
              </w:rPr>
              <w:t xml:space="preserve">: </w:t>
            </w:r>
          </w:p>
          <w:p w14:paraId="21E5F4EC" w14:textId="3DB8850F" w:rsidR="00CE63FE" w:rsidRPr="00992184" w:rsidRDefault="00CE63FE" w:rsidP="00992184">
            <w:pPr>
              <w:spacing w:after="0" w:line="240" w:lineRule="auto"/>
              <w:rPr>
                <w:bCs/>
                <w:lang w:val="en-US"/>
              </w:rPr>
            </w:pPr>
            <w:r>
              <w:lastRenderedPageBreak/>
              <w:t>Hydrogen (H2)</w:t>
            </w:r>
          </w:p>
        </w:tc>
        <w:tc>
          <w:tcPr>
            <w:tcW w:w="1984" w:type="dxa"/>
          </w:tcPr>
          <w:p w14:paraId="0DF1C938" w14:textId="53565284" w:rsidR="00CE63FE" w:rsidRDefault="005273C3" w:rsidP="00211EF2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lastRenderedPageBreak/>
              <w:t>≤</w:t>
            </w:r>
            <w:r w:rsidR="00CE63FE">
              <w:t xml:space="preserve"> 5 ppmv</w:t>
            </w:r>
          </w:p>
        </w:tc>
      </w:tr>
      <w:tr w:rsidR="00CE63FE" w:rsidRPr="00992184" w14:paraId="1F687D8C" w14:textId="77777777" w:rsidTr="00CE63FE">
        <w:trPr>
          <w:trHeight w:val="213"/>
        </w:trPr>
        <w:tc>
          <w:tcPr>
            <w:tcW w:w="1418" w:type="dxa"/>
            <w:vMerge/>
          </w:tcPr>
          <w:p w14:paraId="75206AA8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123952" w14:textId="6933758A" w:rsidR="00CE63FE" w:rsidRDefault="00F463E3" w:rsidP="00CE63FE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CE63FE">
              <w:rPr>
                <w:bCs/>
                <w:lang w:val="en-US"/>
              </w:rPr>
              <w:t xml:space="preserve">: </w:t>
            </w:r>
          </w:p>
          <w:p w14:paraId="77A89A40" w14:textId="43F2B013" w:rsidR="00CE63FE" w:rsidRPr="00992184" w:rsidRDefault="00CE63FE" w:rsidP="0072395E">
            <w:pPr>
              <w:spacing w:after="0" w:line="240" w:lineRule="auto"/>
              <w:rPr>
                <w:bCs/>
                <w:lang w:val="en-US"/>
              </w:rPr>
            </w:pPr>
            <w:r>
              <w:t>Nitrogen (N2)</w:t>
            </w:r>
          </w:p>
        </w:tc>
        <w:tc>
          <w:tcPr>
            <w:tcW w:w="1984" w:type="dxa"/>
          </w:tcPr>
          <w:p w14:paraId="1A3286C2" w14:textId="31A87815" w:rsidR="00CE63FE" w:rsidRDefault="005273C3" w:rsidP="00211EF2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>
              <w:t xml:space="preserve"> 0.12 ppmv</w:t>
            </w:r>
          </w:p>
        </w:tc>
      </w:tr>
    </w:tbl>
    <w:p w14:paraId="53A86F0A" w14:textId="4EC61298" w:rsidR="00134BA1" w:rsidRDefault="00134BA1" w:rsidP="007A282C">
      <w:pPr>
        <w:spacing w:after="0" w:line="360" w:lineRule="auto"/>
        <w:rPr>
          <w:lang w:val="en-US"/>
        </w:rPr>
      </w:pPr>
    </w:p>
    <w:p w14:paraId="4327D675" w14:textId="77777777" w:rsidR="003257E4" w:rsidRPr="003257E4" w:rsidRDefault="003257E4" w:rsidP="003257E4">
      <w:pPr>
        <w:pStyle w:val="Akapitzlist"/>
        <w:numPr>
          <w:ilvl w:val="0"/>
          <w:numId w:val="5"/>
        </w:numPr>
        <w:spacing w:after="0" w:line="360" w:lineRule="auto"/>
        <w:rPr>
          <w:b/>
          <w:bCs/>
          <w:lang w:val="en-US"/>
        </w:rPr>
      </w:pPr>
      <w:r w:rsidRPr="003257E4">
        <w:rPr>
          <w:b/>
          <w:bCs/>
          <w:lang w:val="en-US"/>
        </w:rPr>
        <w:t>Informacje dodatkowe.</w:t>
      </w:r>
    </w:p>
    <w:p w14:paraId="6A5B2A02" w14:textId="77777777" w:rsidR="003257E4" w:rsidRPr="000466C3" w:rsidRDefault="003257E4" w:rsidP="003257E4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r w:rsidRPr="000466C3">
        <w:rPr>
          <w:lang w:val="en-US"/>
        </w:rPr>
        <w:t>Elementy towaru zostaną sprawdzone pod kątem zgodności</w:t>
      </w:r>
      <w:r>
        <w:rPr>
          <w:lang w:val="en-US"/>
        </w:rPr>
        <w:t>.</w:t>
      </w:r>
    </w:p>
    <w:p w14:paraId="1FC42763" w14:textId="77777777" w:rsidR="003257E4" w:rsidRPr="00134BA1" w:rsidRDefault="003257E4" w:rsidP="007A282C">
      <w:pPr>
        <w:spacing w:after="0" w:line="360" w:lineRule="auto"/>
        <w:rPr>
          <w:lang w:val="en-US"/>
        </w:rPr>
      </w:pPr>
    </w:p>
    <w:sectPr w:rsidR="003257E4" w:rsidRPr="00134BA1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D35026" w14:textId="77777777" w:rsidR="00682C5A" w:rsidRDefault="00682C5A">
      <w:pPr>
        <w:spacing w:after="0" w:line="240" w:lineRule="auto"/>
      </w:pPr>
      <w:r>
        <w:separator/>
      </w:r>
    </w:p>
  </w:endnote>
  <w:endnote w:type="continuationSeparator" w:id="0">
    <w:p w14:paraId="487DAF1A" w14:textId="77777777" w:rsidR="00682C5A" w:rsidRDefault="00682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87076" w14:textId="77777777" w:rsidR="00682C5A" w:rsidRDefault="00682C5A">
      <w:pPr>
        <w:spacing w:after="0" w:line="240" w:lineRule="auto"/>
      </w:pPr>
      <w:r>
        <w:separator/>
      </w:r>
    </w:p>
  </w:footnote>
  <w:footnote w:type="continuationSeparator" w:id="0">
    <w:p w14:paraId="0A6DA8C8" w14:textId="77777777" w:rsidR="00682C5A" w:rsidRDefault="00682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04823"/>
    <w:rsid w:val="00027A1F"/>
    <w:rsid w:val="00041270"/>
    <w:rsid w:val="00043155"/>
    <w:rsid w:val="000453D5"/>
    <w:rsid w:val="00051AC2"/>
    <w:rsid w:val="00073421"/>
    <w:rsid w:val="00085228"/>
    <w:rsid w:val="00093F0F"/>
    <w:rsid w:val="00094868"/>
    <w:rsid w:val="000A2C36"/>
    <w:rsid w:val="000C6AE2"/>
    <w:rsid w:val="000D4921"/>
    <w:rsid w:val="000D7D12"/>
    <w:rsid w:val="000E2922"/>
    <w:rsid w:val="000F209B"/>
    <w:rsid w:val="000F558E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3E17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2083"/>
    <w:rsid w:val="0024628D"/>
    <w:rsid w:val="00262600"/>
    <w:rsid w:val="00267D9D"/>
    <w:rsid w:val="0027723F"/>
    <w:rsid w:val="002802D0"/>
    <w:rsid w:val="0028104E"/>
    <w:rsid w:val="00297593"/>
    <w:rsid w:val="002A2665"/>
    <w:rsid w:val="002C1F69"/>
    <w:rsid w:val="002D57E6"/>
    <w:rsid w:val="002D5C91"/>
    <w:rsid w:val="002D7525"/>
    <w:rsid w:val="002E594A"/>
    <w:rsid w:val="003257E4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0817"/>
    <w:rsid w:val="003F1CE4"/>
    <w:rsid w:val="003F42C3"/>
    <w:rsid w:val="00447BCB"/>
    <w:rsid w:val="004562E4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D5051"/>
    <w:rsid w:val="004E2130"/>
    <w:rsid w:val="004E5D9A"/>
    <w:rsid w:val="004F2FA9"/>
    <w:rsid w:val="004F3D88"/>
    <w:rsid w:val="00510F8C"/>
    <w:rsid w:val="00514B9C"/>
    <w:rsid w:val="00516B18"/>
    <w:rsid w:val="005228D8"/>
    <w:rsid w:val="005273C3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2C5A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395E"/>
    <w:rsid w:val="00732104"/>
    <w:rsid w:val="0073287C"/>
    <w:rsid w:val="0075219F"/>
    <w:rsid w:val="007540E6"/>
    <w:rsid w:val="00756EB6"/>
    <w:rsid w:val="00763317"/>
    <w:rsid w:val="007660A9"/>
    <w:rsid w:val="0077778F"/>
    <w:rsid w:val="00783AB8"/>
    <w:rsid w:val="0078517A"/>
    <w:rsid w:val="007A282C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4ED3"/>
    <w:rsid w:val="00866DBD"/>
    <w:rsid w:val="00873D23"/>
    <w:rsid w:val="00883F00"/>
    <w:rsid w:val="00884E0E"/>
    <w:rsid w:val="00894558"/>
    <w:rsid w:val="008B26F9"/>
    <w:rsid w:val="008B5A45"/>
    <w:rsid w:val="008B7C6B"/>
    <w:rsid w:val="008C3335"/>
    <w:rsid w:val="008C428E"/>
    <w:rsid w:val="008D33C9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42F8F"/>
    <w:rsid w:val="00943553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47D00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41DD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1E96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B2572"/>
    <w:rsid w:val="00CC511A"/>
    <w:rsid w:val="00CC5334"/>
    <w:rsid w:val="00CD4F4B"/>
    <w:rsid w:val="00CD5EBD"/>
    <w:rsid w:val="00CE2BE1"/>
    <w:rsid w:val="00CE3AB7"/>
    <w:rsid w:val="00CE63FE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B7E60"/>
    <w:rsid w:val="00ED4231"/>
    <w:rsid w:val="00ED7A9B"/>
    <w:rsid w:val="00EE077C"/>
    <w:rsid w:val="00F02A82"/>
    <w:rsid w:val="00F1754D"/>
    <w:rsid w:val="00F17860"/>
    <w:rsid w:val="00F40108"/>
    <w:rsid w:val="00F463E3"/>
    <w:rsid w:val="00F52F0B"/>
    <w:rsid w:val="00F55537"/>
    <w:rsid w:val="00F65DCA"/>
    <w:rsid w:val="00F719FC"/>
    <w:rsid w:val="00F74606"/>
    <w:rsid w:val="00F822CD"/>
    <w:rsid w:val="00F915C6"/>
    <w:rsid w:val="00F97FD7"/>
    <w:rsid w:val="00FA1261"/>
    <w:rsid w:val="00FA3A64"/>
    <w:rsid w:val="00FA4C16"/>
    <w:rsid w:val="00FB35C3"/>
    <w:rsid w:val="00FB6DDC"/>
    <w:rsid w:val="00FC22B4"/>
    <w:rsid w:val="00FD485F"/>
    <w:rsid w:val="00FD5B39"/>
    <w:rsid w:val="00FE55A5"/>
    <w:rsid w:val="00FE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E9250-5273-4B5B-9432-335655DC3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06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0-08-20T05:43:00Z</dcterms:created>
  <dcterms:modified xsi:type="dcterms:W3CDTF">2020-08-20T16:39:00Z</dcterms:modified>
</cp:coreProperties>
</file>